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5021F753" w:rsidR="00B233D9" w:rsidRPr="00B233D9" w:rsidRDefault="008B11E0" w:rsidP="00B233D9">
      <w:pPr>
        <w:jc w:val="center"/>
        <w:rPr>
          <w:szCs w:val="20"/>
        </w:rPr>
        <w:sectPr w:rsidR="00B233D9" w:rsidRPr="00B233D9" w:rsidSect="00B233D9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| </w:t>
      </w:r>
      <w:hyperlink r:id="rId9" w:history="1">
        <w:r w:rsidR="00B233D9" w:rsidRPr="00AE6A74">
          <w:rPr>
            <w:rStyle w:val="Hyperlink"/>
            <w:color w:val="32383E"/>
            <w:szCs w:val="20"/>
            <w:u w:val="none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u w:val="none"/>
        </w:rPr>
        <w:t xml:space="preserve"> | </w:t>
      </w:r>
      <w:hyperlink r:id="rId10" w:history="1">
        <w:r w:rsidR="00B233D9" w:rsidRPr="00AE6A74">
          <w:rPr>
            <w:rStyle w:val="Hyperlink"/>
            <w:color w:val="32383E"/>
            <w:szCs w:val="20"/>
            <w:u w:val="none"/>
            <w:lang w:val="de-DE"/>
          </w:rPr>
          <w:t>in/mwskwong</w:t>
        </w:r>
      </w:hyperlink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| </w:t>
      </w:r>
      <w:hyperlink r:id="rId11" w:history="1">
        <w:r w:rsidR="00B233D9" w:rsidRPr="00AE6A74">
          <w:rPr>
            <w:rStyle w:val="Hyperlink"/>
            <w:color w:val="32383E"/>
            <w:szCs w:val="20"/>
            <w:u w:val="none"/>
          </w:rPr>
          <w:t>mwskwong.com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5087F3A8" w14:textId="6CD47376" w:rsidR="00DF723F" w:rsidRPr="001E3319" w:rsidRDefault="00DF723F" w:rsidP="00A16FB9">
      <w:pPr>
        <w:tabs>
          <w:tab w:val="right" w:pos="10800"/>
        </w:tabs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2" w:history="1">
        <w:r w:rsidR="00D35C41" w:rsidRPr="00B12196">
          <w:rPr>
            <w:rStyle w:val="Hyperlink"/>
            <w:color w:val="0B6BCB"/>
            <w:u w:val="none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>23 – Present</w:t>
      </w:r>
      <w:r w:rsidR="000B7937" w:rsidRPr="001E3319">
        <w:t xml:space="preserve"> </w:t>
      </w:r>
    </w:p>
    <w:p w14:paraId="400E26E3" w14:textId="0F48D7B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086167">
        <w:rPr>
          <w:rStyle w:val="Hyperlink"/>
          <w:color w:val="32383E"/>
          <w:u w:val="none"/>
        </w:rPr>
        <w:t xml:space="preserve">Collaborated with cross-functional teams to refine user experiences and legal </w:t>
      </w:r>
      <w:r w:rsidR="0046754C" w:rsidRPr="00086167">
        <w:rPr>
          <w:rStyle w:val="Hyperlink"/>
          <w:color w:val="32383E"/>
          <w:u w:val="none"/>
        </w:rPr>
        <w:t>compliance and</w:t>
      </w:r>
      <w:r w:rsidRPr="00086167">
        <w:rPr>
          <w:rStyle w:val="Hyperlink"/>
          <w:color w:val="32383E"/>
          <w:u w:val="none"/>
        </w:rPr>
        <w:t xml:space="preserve"> contributed to SEO efforts and site optimization </w:t>
      </w:r>
      <w:r w:rsidR="0046754C">
        <w:rPr>
          <w:rStyle w:val="Hyperlink"/>
          <w:color w:val="32383E"/>
          <w:u w:val="none"/>
        </w:rPr>
        <w:t>for</w:t>
      </w:r>
      <w:r w:rsidRPr="00086167">
        <w:rPr>
          <w:rStyle w:val="Hyperlink"/>
          <w:color w:val="32383E"/>
          <w:u w:val="none"/>
        </w:rPr>
        <w:t xml:space="preserve"> a Next.js</w:t>
      </w:r>
      <w:r w:rsidR="00081E7F">
        <w:rPr>
          <w:rStyle w:val="Hyperlink"/>
          <w:color w:val="32383E"/>
          <w:u w:val="none"/>
        </w:rPr>
        <w:t xml:space="preserve"> website</w:t>
      </w:r>
      <w:r w:rsidR="00A67085" w:rsidRPr="00A67085">
        <w:rPr>
          <w:rStyle w:val="Hyperlink"/>
          <w:color w:val="32383E"/>
          <w:u w:val="none"/>
        </w:rPr>
        <w:t>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517A24FC" w14:textId="17DFAF39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 xml:space="preserve">Work closely with </w:t>
      </w:r>
      <w:r>
        <w:t>PM</w:t>
      </w:r>
      <w:r w:rsidRPr="000A72D2">
        <w:t>s and the team lead to clarify and confirm a precise grasp of project requirements.</w:t>
      </w:r>
    </w:p>
    <w:p w14:paraId="1FC334B0" w14:textId="4AE51597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their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B16A0A" w:rsidRPr="00B16A0A">
        <w:rPr>
          <w:rStyle w:val="Hyperlink"/>
          <w:color w:val="32383E"/>
          <w:u w:val="none"/>
        </w:rPr>
        <w:t>cutting deployment times by 33%</w:t>
      </w:r>
      <w:r w:rsidR="007E58E5">
        <w:rPr>
          <w:rStyle w:val="Hyperlink"/>
          <w:color w:val="32383E"/>
          <w:u w:val="none"/>
        </w:rPr>
        <w:t xml:space="preserve">,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3" w:history="1">
        <w:r w:rsidR="00A777C5" w:rsidRPr="0061197C">
          <w:rPr>
            <w:rStyle w:val="Hyperlink"/>
            <w:color w:val="0B6BCB"/>
            <w:u w:val="none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4A71BC02" w14:textId="2FB50B6B" w:rsidR="00AC4B7F" w:rsidRDefault="00AC4B7F" w:rsidP="00062A94">
      <w:pPr>
        <w:numPr>
          <w:ilvl w:val="0"/>
          <w:numId w:val="16"/>
        </w:numPr>
        <w:spacing w:line="240" w:lineRule="auto"/>
      </w:pPr>
      <w:r w:rsidRPr="00AC4B7F">
        <w:t xml:space="preserve">Developed critical Vue and React features like authorization, shopping list, </w:t>
      </w:r>
      <w:r w:rsidR="00E10D67">
        <w:t xml:space="preserve">customer </w:t>
      </w:r>
      <w:r w:rsidRPr="00AC4B7F">
        <w:t xml:space="preserve">review </w:t>
      </w:r>
      <w:r w:rsidR="00E10D67">
        <w:t xml:space="preserve">management </w:t>
      </w:r>
      <w:r w:rsidRPr="00AC4B7F">
        <w:t>system, and blog, boosting UX and business expansion.</w:t>
      </w:r>
    </w:p>
    <w:p w14:paraId="2754DC76" w14:textId="022B1F87" w:rsidR="00062A94" w:rsidRDefault="00062A94" w:rsidP="00062A94">
      <w:pPr>
        <w:numPr>
          <w:ilvl w:val="0"/>
          <w:numId w:val="16"/>
        </w:numPr>
        <w:spacing w:line="240" w:lineRule="auto"/>
      </w:pPr>
      <w:r>
        <w:t xml:space="preserve">Collaborate with </w:t>
      </w:r>
      <w:r w:rsidR="00BA4540">
        <w:t>PMs</w:t>
      </w:r>
      <w:r>
        <w:t xml:space="preserve"> and backend engineers to refine and ensure a clear understanding of project requirements.</w:t>
      </w:r>
    </w:p>
    <w:p w14:paraId="58A404B1" w14:textId="077856B5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 in the assessment of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07592A84" w14:textId="66F8820D" w:rsidR="00EC41E9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136AC152" w14:textId="6625D4F9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 (Business and Administrative Systems)</w:t>
      </w:r>
      <w:r w:rsidR="005C49F6" w:rsidRPr="00626B20">
        <w:tab/>
      </w:r>
      <w:r w:rsidR="00C47077" w:rsidRPr="00626B20">
        <w:t>05</w:t>
      </w:r>
      <w:r w:rsidR="00D03B56" w:rsidRPr="00626B20">
        <w:t>/2022</w:t>
      </w:r>
      <w:r w:rsidR="00BA0B89" w:rsidRPr="00626B20">
        <w:t xml:space="preserve"> 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3DE78D03" w14:textId="32E68CD6" w:rsidR="00625B8C" w:rsidRPr="00626B20" w:rsidRDefault="00D459C4" w:rsidP="008971EC">
      <w:pPr>
        <w:tabs>
          <w:tab w:val="right" w:pos="10800"/>
        </w:tabs>
      </w:pPr>
      <w:r w:rsidRPr="00A75245">
        <w:rPr>
          <w:rStyle w:val="Heading2Char"/>
        </w:rPr>
        <w:t>Programmer (Database Management System)</w:t>
      </w:r>
      <w:r w:rsidR="006D77FF" w:rsidRPr="00626B20">
        <w:tab/>
      </w:r>
      <w:r w:rsidR="005818E7" w:rsidRPr="00626B20">
        <w:t>08/2021</w:t>
      </w:r>
      <w:r w:rsidR="001E27DD" w:rsidRPr="00626B20">
        <w:t xml:space="preserve"> – </w:t>
      </w:r>
      <w:r w:rsidR="005818E7" w:rsidRPr="00626B20">
        <w:t>05/</w:t>
      </w:r>
      <w:r w:rsidR="001E27DD" w:rsidRPr="00626B20">
        <w:t>2022</w:t>
      </w:r>
    </w:p>
    <w:p w14:paraId="6A17D6D6" w14:textId="29843139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 (Database Management System)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2A11CDB8" w:rsidR="00700751" w:rsidRPr="00625A77" w:rsidRDefault="008B11E0" w:rsidP="00625A77">
      <w:pPr>
        <w:spacing w:line="240" w:lineRule="auto"/>
        <w:rPr>
          <w:color w:val="25252D"/>
        </w:rPr>
      </w:pPr>
      <w:hyperlink r:id="rId14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bookmarkStart w:id="1" w:name="_Hlk157531338"/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bookmarkEnd w:id="1"/>
      <w:r w:rsidR="00723479">
        <w:fldChar w:fldCharType="begin"/>
      </w:r>
      <w:r w:rsidR="00723479">
        <w:instrText>HYPERLINK "https://www.ha.org.hk/"</w:instrText>
      </w:r>
      <w:r w:rsidR="00723479">
        <w:fldChar w:fldCharType="separate"/>
      </w:r>
      <w:r w:rsidR="00700751" w:rsidRPr="0057140B">
        <w:rPr>
          <w:rStyle w:val="Hyperlink"/>
          <w:color w:val="0B6BCB"/>
          <w:u w:val="none"/>
        </w:rPr>
        <w:t>Hospital Authority</w:t>
      </w:r>
      <w:r w:rsidR="00723479">
        <w:rPr>
          <w:rStyle w:val="Hyperlink"/>
          <w:color w:val="0B6BCB"/>
          <w:u w:val="none"/>
        </w:rPr>
        <w:fldChar w:fldCharType="end"/>
      </w:r>
      <w:r w:rsidR="00700751" w:rsidRPr="003D048C">
        <w:rPr>
          <w:color w:val="0B6BCB"/>
        </w:rPr>
        <w:t xml:space="preserve"> </w:t>
      </w:r>
      <w:r w:rsidR="00700751" w:rsidRPr="00430F89">
        <w:rPr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4C054A75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r w:rsidR="00866A1C">
        <w:rPr>
          <w:lang w:val="en-US"/>
        </w:rPr>
        <w:t>HA</w:t>
      </w:r>
      <w:r w:rsidRPr="00511B3B">
        <w:rPr>
          <w:lang w:val="en-US"/>
        </w:rPr>
        <w:t>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230D9B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1EFAAF8D" w14:textId="309FCE90" w:rsidR="008770BB" w:rsidRPr="00DB453A" w:rsidRDefault="008770B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8770BB">
        <w:rPr>
          <w:lang w:val="en-US"/>
        </w:rPr>
        <w:t>Developed a time off application system using React, Express, and MySQL, providing an automated and streamlined solution for managing employee time off requests.</w:t>
      </w:r>
    </w:p>
    <w:p w14:paraId="51D59D96" w14:textId="457014AC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>TypeScript</w:t>
      </w:r>
      <w:r w:rsidR="00FA2DC1">
        <w:t xml:space="preserve">, </w:t>
      </w:r>
      <w:r>
        <w:t>React Hook Form</w:t>
      </w:r>
      <w:r w:rsidR="004563A4">
        <w:t xml:space="preserve">, </w:t>
      </w:r>
      <w:r w:rsidR="003257C5">
        <w:t>TanStack</w:t>
      </w:r>
      <w:r>
        <w:t xml:space="preserve"> Query,</w:t>
      </w:r>
      <w:r w:rsidR="004563A4">
        <w:t xml:space="preserve"> </w:t>
      </w:r>
      <w:r w:rsidR="004563A4">
        <w:t>Zod, Zustand,</w:t>
      </w:r>
      <w:r w:rsidR="004563A4">
        <w:t xml:space="preserve"> </w:t>
      </w:r>
      <w:r w:rsidR="00B40753">
        <w:t>P</w:t>
      </w:r>
      <w:r w:rsidR="00B40753">
        <w:t>inia</w:t>
      </w:r>
      <w:r w:rsidR="00B40753">
        <w:t xml:space="preserve">, </w:t>
      </w:r>
      <w:r w:rsidR="00B40753">
        <w:t>Quasar</w:t>
      </w:r>
      <w:r w:rsidR="00B40753">
        <w:t xml:space="preserve">, </w:t>
      </w:r>
      <w:r w:rsidR="00B40753">
        <w:t>React Router</w:t>
      </w:r>
      <w:r w:rsidR="00B40753">
        <w:t xml:space="preserve">, </w:t>
      </w:r>
      <w:r w:rsidR="00B40753">
        <w:t>Redux</w:t>
      </w:r>
      <w:r w:rsidR="00B40753">
        <w:t xml:space="preserve">, </w:t>
      </w:r>
      <w:r w:rsidR="00B40753">
        <w:t>Tailwind CSS</w:t>
      </w:r>
      <w:r w:rsidR="00B40753">
        <w:t xml:space="preserve">, </w:t>
      </w:r>
      <w:r w:rsidR="00B40753">
        <w:t>Vue</w:t>
      </w:r>
      <w:r w:rsidR="00B40753">
        <w:t xml:space="preserve">, </w:t>
      </w:r>
      <w:r w:rsidR="00B40753">
        <w:t>Vuetify</w:t>
      </w:r>
      <w:r w:rsidR="00B40753">
        <w:t xml:space="preserve">, </w:t>
      </w:r>
      <w:r w:rsidR="00B40753">
        <w:t>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207A7142" w:rsidR="00CF258B" w:rsidRDefault="00CF258B" w:rsidP="00900547">
      <w:r>
        <w:t xml:space="preserve">MySQL, </w:t>
      </w:r>
      <w:r w:rsidR="00900547">
        <w:t>Disaster Recovery</w:t>
      </w:r>
      <w:r w:rsidR="00900547">
        <w:t xml:space="preserve">, </w:t>
      </w:r>
      <w:r w:rsidR="00900547">
        <w:t>High Availability</w:t>
      </w:r>
      <w:r w:rsidR="00900547">
        <w:t xml:space="preserve">, </w:t>
      </w:r>
      <w:r>
        <w:t>Microsoft SQL Server,</w:t>
      </w:r>
      <w:r w:rsidR="00F83FDE">
        <w:t xml:space="preserve"> </w:t>
      </w:r>
      <w:r>
        <w:t>Oracle Database, MongoDB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9954FB1" w:rsidR="00C52077" w:rsidRDefault="00C52077" w:rsidP="00B1546A">
      <w:r>
        <w:t xml:space="preserve">CASL, class-validator, Express, NestJS, </w:t>
      </w:r>
      <w:r w:rsidR="00FC189E">
        <w:t>Prisma</w:t>
      </w:r>
      <w:r w:rsidR="00FC189E">
        <w:t xml:space="preserve">, </w:t>
      </w:r>
      <w:r>
        <w:t>Spring Boot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00B69784" w:rsidR="004F71AA" w:rsidRDefault="00136310" w:rsidP="00136310">
      <w:r>
        <w:t>Delphix</w:t>
      </w:r>
      <w:r>
        <w:t xml:space="preserve">, </w:t>
      </w:r>
      <w:r>
        <w:t>Docker</w:t>
      </w:r>
      <w:r>
        <w:t xml:space="preserve">, </w:t>
      </w:r>
      <w:r>
        <w:t xml:space="preserve">Bitbucket </w:t>
      </w:r>
      <w:r>
        <w:t>P</w:t>
      </w:r>
      <w:r>
        <w:t>ipelines</w:t>
      </w:r>
      <w:r>
        <w:t xml:space="preserve">, </w:t>
      </w:r>
      <w:r>
        <w:t>Jenkins</w:t>
      </w:r>
      <w:r>
        <w:t xml:space="preserve">, </w:t>
      </w:r>
      <w:r w:rsidR="00A6756F">
        <w:t>OpenShift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3D83A92A" w:rsidR="00170B48" w:rsidRDefault="008B11E0" w:rsidP="000714EE">
      <w:pPr>
        <w:tabs>
          <w:tab w:val="right" w:pos="10800"/>
        </w:tabs>
      </w:pPr>
      <w:hyperlink r:id="rId15" w:history="1">
        <w:r w:rsidR="00A34215">
          <w:rPr>
            <w:rStyle w:val="Hyperlink"/>
            <w:u w:val="none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>2022 – Present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8B11E0" w:rsidP="00F520E0">
      <w:pPr>
        <w:rPr>
          <w:rStyle w:val="Hyperlink"/>
          <w:u w:val="none"/>
        </w:rPr>
      </w:pPr>
      <w:hyperlink r:id="rId16" w:history="1">
        <w:r w:rsidR="00326503">
          <w:rPr>
            <w:rStyle w:val="Hyperlink"/>
            <w:u w:val="none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p w14:paraId="29FD1C17" w14:textId="447A4F3D" w:rsidR="00850DD1" w:rsidRPr="00C8083E" w:rsidRDefault="00093C23" w:rsidP="00C8083E">
      <w:pPr>
        <w:pStyle w:val="Heading1"/>
      </w:pPr>
      <w:r w:rsidRPr="00C8083E">
        <w:t xml:space="preserve">Contributed </w:t>
      </w:r>
      <w:r w:rsidR="00027D93" w:rsidRPr="00C8083E">
        <w:t>Open-Source</w:t>
      </w:r>
      <w:r w:rsidR="00963D9D" w:rsidRPr="00C8083E">
        <w:t xml:space="preserve"> </w:t>
      </w:r>
      <w:r w:rsidRPr="00C8083E">
        <w:t>Projects</w:t>
      </w:r>
    </w:p>
    <w:p w14:paraId="4C6E9DC3" w14:textId="4F7BB8A9" w:rsidR="00857370" w:rsidRPr="008E5442" w:rsidRDefault="008B11E0" w:rsidP="003A180C">
      <w:pPr>
        <w:pStyle w:val="ListParagraph"/>
        <w:numPr>
          <w:ilvl w:val="0"/>
          <w:numId w:val="28"/>
        </w:numPr>
        <w:ind w:left="357" w:hanging="357"/>
      </w:pPr>
      <w:hyperlink r:id="rId17" w:history="1">
        <w:r w:rsidR="00AE50C3" w:rsidRPr="00AA3A56">
          <w:rPr>
            <w:rStyle w:val="Hyperlink"/>
            <w:color w:val="32383E"/>
            <w:u w:val="none"/>
          </w:rPr>
          <w:t>MUI Core</w:t>
        </w:r>
      </w:hyperlink>
    </w:p>
    <w:p w14:paraId="417337B9" w14:textId="0BBC223A" w:rsidR="00AE50C3" w:rsidRPr="008E5442" w:rsidRDefault="008B11E0" w:rsidP="003A180C">
      <w:pPr>
        <w:pStyle w:val="ListParagraph"/>
        <w:numPr>
          <w:ilvl w:val="0"/>
          <w:numId w:val="28"/>
        </w:numPr>
        <w:ind w:left="357" w:hanging="357"/>
      </w:pPr>
      <w:hyperlink r:id="rId18" w:history="1">
        <w:r w:rsidR="00AE50C3" w:rsidRPr="00AA3A56">
          <w:rPr>
            <w:rStyle w:val="Hyperlink"/>
            <w:color w:val="32383E"/>
            <w:u w:val="none"/>
          </w:rPr>
          <w:t>Prisma Read Replicas Extension</w:t>
        </w:r>
      </w:hyperlink>
    </w:p>
    <w:p w14:paraId="3310BD76" w14:textId="6D0D505D" w:rsidR="00C81EDC" w:rsidRPr="008E5442" w:rsidRDefault="008B11E0" w:rsidP="003A180C">
      <w:pPr>
        <w:pStyle w:val="ListParagraph"/>
        <w:numPr>
          <w:ilvl w:val="0"/>
          <w:numId w:val="28"/>
        </w:numPr>
        <w:ind w:left="357" w:hanging="357"/>
      </w:pPr>
      <w:hyperlink r:id="rId19" w:history="1">
        <w:r w:rsidR="00C81EDC" w:rsidRPr="00AA3A56">
          <w:rPr>
            <w:rStyle w:val="Hyperlink"/>
            <w:color w:val="32383E"/>
            <w:u w:val="none"/>
          </w:rPr>
          <w:t>Valibot</w:t>
        </w:r>
      </w:hyperlink>
    </w:p>
    <w:p w14:paraId="01D707EB" w14:textId="29A95DEF" w:rsidR="00C81EDC" w:rsidRPr="008E5442" w:rsidRDefault="008B11E0" w:rsidP="003A180C">
      <w:pPr>
        <w:pStyle w:val="ListParagraph"/>
        <w:numPr>
          <w:ilvl w:val="0"/>
          <w:numId w:val="28"/>
        </w:numPr>
        <w:ind w:left="357" w:hanging="357"/>
      </w:pPr>
      <w:hyperlink r:id="rId20" w:history="1">
        <w:r w:rsidR="00C81EDC" w:rsidRPr="00AA3A56">
          <w:rPr>
            <w:rStyle w:val="Hyperlink"/>
            <w:color w:val="32383E"/>
            <w:u w:val="none"/>
          </w:rPr>
          <w:t>Vercel Style Guide</w:t>
        </w:r>
      </w:hyperlink>
    </w:p>
    <w:sectPr w:rsidR="00C81EDC" w:rsidRPr="008E5442" w:rsidSect="00276A9B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7BA3B" w14:textId="77777777" w:rsidR="00C07FAD" w:rsidRDefault="00C07FAD" w:rsidP="00A66031">
      <w:pPr>
        <w:spacing w:after="0" w:line="240" w:lineRule="auto"/>
      </w:pPr>
      <w:r>
        <w:separator/>
      </w:r>
    </w:p>
  </w:endnote>
  <w:endnote w:type="continuationSeparator" w:id="0">
    <w:p w14:paraId="687931FF" w14:textId="77777777" w:rsidR="00C07FAD" w:rsidRDefault="00C07FAD" w:rsidP="00A66031">
      <w:pPr>
        <w:spacing w:after="0" w:line="240" w:lineRule="auto"/>
      </w:pPr>
      <w:r>
        <w:continuationSeparator/>
      </w:r>
    </w:p>
  </w:endnote>
  <w:endnote w:type="continuationNotice" w:id="1">
    <w:p w14:paraId="25626951" w14:textId="77777777" w:rsidR="00C07FAD" w:rsidRDefault="00C07F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1" w:fontKey="{F3E54CB5-ED02-4163-BBD0-21DF83B56CDE}"/>
  </w:font>
  <w:font w:name="Geist Semi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2" w:subsetted="1" w:fontKey="{D72BFBED-DCD1-4ABA-9E87-BC179EAE8353}"/>
  </w:font>
  <w:font w:name="Geist Medium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3" w:fontKey="{13C826D2-1CF9-47C0-B15B-0AB61C1D4E9B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29569237-FD77-4DD7-8085-9FAAFADB0D2F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CB19C" w14:textId="77777777" w:rsidR="00C07FAD" w:rsidRDefault="00C07FAD" w:rsidP="00A66031">
      <w:pPr>
        <w:spacing w:after="0" w:line="240" w:lineRule="auto"/>
      </w:pPr>
      <w:r>
        <w:separator/>
      </w:r>
    </w:p>
  </w:footnote>
  <w:footnote w:type="continuationSeparator" w:id="0">
    <w:p w14:paraId="5D84B747" w14:textId="77777777" w:rsidR="00C07FAD" w:rsidRDefault="00C07FAD" w:rsidP="00A66031">
      <w:pPr>
        <w:spacing w:after="0" w:line="240" w:lineRule="auto"/>
      </w:pPr>
      <w:r>
        <w:continuationSeparator/>
      </w:r>
    </w:p>
  </w:footnote>
  <w:footnote w:type="continuationNotice" w:id="1">
    <w:p w14:paraId="619E241B" w14:textId="77777777" w:rsidR="00C07FAD" w:rsidRDefault="00C07F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9pt;height:13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25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25pt;height:13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25pt;height:13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2pt;height:12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05pt;height:12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.1pt;height:10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.1pt;height:12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05pt;height:12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8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5pt;height:11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8pt;height:9.2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5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8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2289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2A94"/>
    <w:rsid w:val="00063458"/>
    <w:rsid w:val="00064036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BB6"/>
    <w:rsid w:val="00240F48"/>
    <w:rsid w:val="00241A7B"/>
    <w:rsid w:val="00241B25"/>
    <w:rsid w:val="002443DA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06C0"/>
    <w:rsid w:val="00276A03"/>
    <w:rsid w:val="00276A9B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3195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AD6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26FD"/>
    <w:rsid w:val="004D3D27"/>
    <w:rsid w:val="004D5657"/>
    <w:rsid w:val="004D6920"/>
    <w:rsid w:val="004D7355"/>
    <w:rsid w:val="004E0940"/>
    <w:rsid w:val="004E37AA"/>
    <w:rsid w:val="004E4D55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7BED"/>
    <w:rsid w:val="00567DF1"/>
    <w:rsid w:val="0057073F"/>
    <w:rsid w:val="0057140B"/>
    <w:rsid w:val="00576666"/>
    <w:rsid w:val="005818E7"/>
    <w:rsid w:val="005872BD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285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97C"/>
    <w:rsid w:val="00611D13"/>
    <w:rsid w:val="00614536"/>
    <w:rsid w:val="00614D69"/>
    <w:rsid w:val="0061535C"/>
    <w:rsid w:val="00616453"/>
    <w:rsid w:val="006201F5"/>
    <w:rsid w:val="00623775"/>
    <w:rsid w:val="00623FB7"/>
    <w:rsid w:val="0062572C"/>
    <w:rsid w:val="00625893"/>
    <w:rsid w:val="006259C2"/>
    <w:rsid w:val="00625A77"/>
    <w:rsid w:val="00625B8C"/>
    <w:rsid w:val="00626B20"/>
    <w:rsid w:val="006273F1"/>
    <w:rsid w:val="006307DD"/>
    <w:rsid w:val="0063094C"/>
    <w:rsid w:val="00631700"/>
    <w:rsid w:val="006337FF"/>
    <w:rsid w:val="00634FF0"/>
    <w:rsid w:val="00640875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4FB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5752"/>
    <w:rsid w:val="006D5CC1"/>
    <w:rsid w:val="006D6564"/>
    <w:rsid w:val="006D77FF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73E9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2C01"/>
    <w:rsid w:val="008236C2"/>
    <w:rsid w:val="008237BA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19F7"/>
    <w:rsid w:val="00890E85"/>
    <w:rsid w:val="00892A97"/>
    <w:rsid w:val="00893657"/>
    <w:rsid w:val="00897150"/>
    <w:rsid w:val="008971EC"/>
    <w:rsid w:val="008A078C"/>
    <w:rsid w:val="008A2D9A"/>
    <w:rsid w:val="008A5D93"/>
    <w:rsid w:val="008A6D4C"/>
    <w:rsid w:val="008B081B"/>
    <w:rsid w:val="008B11E0"/>
    <w:rsid w:val="008B4B61"/>
    <w:rsid w:val="008B4BB3"/>
    <w:rsid w:val="008B518D"/>
    <w:rsid w:val="008B7691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6D0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6332"/>
    <w:rsid w:val="00A57415"/>
    <w:rsid w:val="00A62028"/>
    <w:rsid w:val="00A66031"/>
    <w:rsid w:val="00A66468"/>
    <w:rsid w:val="00A67085"/>
    <w:rsid w:val="00A6756F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289E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55BE"/>
    <w:rsid w:val="00B37E81"/>
    <w:rsid w:val="00B40753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7FAD"/>
    <w:rsid w:val="00C103DE"/>
    <w:rsid w:val="00C129B3"/>
    <w:rsid w:val="00C15CE8"/>
    <w:rsid w:val="00C16E84"/>
    <w:rsid w:val="00C17843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FEF"/>
    <w:rsid w:val="00D526EF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7EE"/>
    <w:rsid w:val="00E46C64"/>
    <w:rsid w:val="00E47BB6"/>
    <w:rsid w:val="00E516EC"/>
    <w:rsid w:val="00E51D5F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70D41"/>
    <w:rsid w:val="00F74368"/>
    <w:rsid w:val="00F75EF6"/>
    <w:rsid w:val="00F76075"/>
    <w:rsid w:val="00F76624"/>
    <w:rsid w:val="00F77617"/>
    <w:rsid w:val="00F8111C"/>
    <w:rsid w:val="00F814A8"/>
    <w:rsid w:val="00F814E4"/>
    <w:rsid w:val="00F82A99"/>
    <w:rsid w:val="00F830F7"/>
    <w:rsid w:val="00F83FDE"/>
    <w:rsid w:val="00F869B0"/>
    <w:rsid w:val="00F87C7E"/>
    <w:rsid w:val="00F922A5"/>
    <w:rsid w:val="00F92B80"/>
    <w:rsid w:val="00F92EC9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5EF6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F75EF6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tecpal.com/" TargetMode="External"/><Relationship Id="rId18" Type="http://schemas.openxmlformats.org/officeDocument/2006/relationships/hyperlink" Target="https://github.com/prisma/extension-read-replicas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viu.com/" TargetMode="External"/><Relationship Id="rId17" Type="http://schemas.openxmlformats.org/officeDocument/2006/relationships/hyperlink" Target="https://mui.com/cor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hku.hk/" TargetMode="External"/><Relationship Id="rId20" Type="http://schemas.openxmlformats.org/officeDocument/2006/relationships/hyperlink" Target="https://github.com/vercel/style-guid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wskwong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hkust.edu.hk/" TargetMode="External"/><Relationship Id="rId10" Type="http://schemas.openxmlformats.org/officeDocument/2006/relationships/hyperlink" Target="https://www.linkedin.com/in/mwskwong/" TargetMode="External"/><Relationship Id="rId19" Type="http://schemas.openxmlformats.org/officeDocument/2006/relationships/hyperlink" Target="https://valibot.dev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://www.edps.com.hk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6</TotalTime>
  <Pages>1</Pages>
  <Words>451</Words>
  <Characters>3588</Characters>
  <Application>Microsoft Office Word</Application>
  <DocSecurity>0</DocSecurity>
  <Lines>92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747</cp:revision>
  <cp:lastPrinted>2024-01-30T11:59:00Z</cp:lastPrinted>
  <dcterms:created xsi:type="dcterms:W3CDTF">2023-09-27T12:04:00Z</dcterms:created>
  <dcterms:modified xsi:type="dcterms:W3CDTF">2024-02-08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